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B5F01BC" w:rsidR="004F1CD0" w:rsidRDefault="00E31880" w:rsidP="00E31880">
      <w:pPr>
        <w:jc w:val="center"/>
        <w:rPr>
          <w:b/>
          <w:bCs/>
          <w:sz w:val="36"/>
          <w:szCs w:val="36"/>
        </w:rPr>
      </w:pPr>
      <w:r w:rsidRPr="000172AA">
        <w:rPr>
          <w:b/>
          <w:bCs/>
          <w:sz w:val="36"/>
          <w:szCs w:val="36"/>
        </w:rPr>
        <w:t>RESIDENTIAL SUB-LEASE AGREEMENT</w:t>
      </w:r>
    </w:p>
    <w:p w14:paraId="46D25F17" w14:textId="01461728" w:rsidR="000172AA" w:rsidRPr="000172AA" w:rsidRDefault="000172AA" w:rsidP="00E31880">
      <w:pPr>
        <w:jc w:val="center"/>
        <w:rPr>
          <w:b/>
          <w:bCs/>
          <w:sz w:val="32"/>
          <w:szCs w:val="32"/>
        </w:rPr>
      </w:pPr>
      <w:r>
        <w:rPr>
          <w:b/>
          <w:bCs/>
          <w:sz w:val="32"/>
          <w:szCs w:val="32"/>
        </w:rPr>
        <w:t>(</w:t>
      </w:r>
      <w:r w:rsidR="00DE3953">
        <w:rPr>
          <w:b/>
          <w:bCs/>
          <w:sz w:val="32"/>
          <w:szCs w:val="32"/>
        </w:rPr>
        <w:t>Californi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20498BC3" w:rsidR="00C543C7" w:rsidRDefault="00DE3953" w:rsidP="00E31880">
            <w:pPr>
              <w:rPr>
                <w:sz w:val="22"/>
                <w:szCs w:val="22"/>
              </w:rPr>
            </w:pPr>
            <w:r>
              <w:rPr>
                <w:sz w:val="22"/>
                <w:szCs w:val="22"/>
              </w:rPr>
              <w:t>Californi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BF2CE6" w14:textId="77777777" w:rsidR="006F3F9C" w:rsidRDefault="006F3F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C28228F" w:rsidR="00F4034F" w:rsidRPr="006F3F9C" w:rsidRDefault="00F4034F" w:rsidP="006F3F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A7115" w14:textId="77777777" w:rsidR="006F3F9C" w:rsidRDefault="006F3F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32A085" w14:textId="77777777" w:rsidR="006F3F9C" w:rsidRDefault="006F3F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51D46A2" w:rsidR="00F4034F" w:rsidRPr="006F3F9C" w:rsidRDefault="00F4034F" w:rsidP="006F3F9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2AE3F0" w14:textId="77777777" w:rsidR="006F3F9C" w:rsidRDefault="006F3F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35357246">
    <w:abstractNumId w:val="1"/>
  </w:num>
  <w:num w:numId="2" w16cid:durableId="4112444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5399C"/>
    <w:rsid w:val="00570A17"/>
    <w:rsid w:val="005F0103"/>
    <w:rsid w:val="005F7CDF"/>
    <w:rsid w:val="00651AD0"/>
    <w:rsid w:val="006820EC"/>
    <w:rsid w:val="006B481C"/>
    <w:rsid w:val="006D2C62"/>
    <w:rsid w:val="006F3F9C"/>
    <w:rsid w:val="006F5F60"/>
    <w:rsid w:val="00742D5F"/>
    <w:rsid w:val="00752C01"/>
    <w:rsid w:val="007B082D"/>
    <w:rsid w:val="00817C7B"/>
    <w:rsid w:val="00831A9F"/>
    <w:rsid w:val="008A0792"/>
    <w:rsid w:val="008A6E74"/>
    <w:rsid w:val="009146FD"/>
    <w:rsid w:val="00945588"/>
    <w:rsid w:val="0097685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DE3953"/>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10</Words>
  <Characters>10323</Characters>
  <DocSecurity>0</DocSecurity>
  <Lines>86</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109</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